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C4B50" w14:textId="0936F135" w:rsidR="00EC2703" w:rsidRDefault="00A3686D" w:rsidP="001F5A3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A6273FC" wp14:editId="593291C9">
                <wp:simplePos x="0" y="0"/>
                <wp:positionH relativeFrom="column">
                  <wp:posOffset>85725</wp:posOffset>
                </wp:positionH>
                <wp:positionV relativeFrom="paragraph">
                  <wp:posOffset>1676400</wp:posOffset>
                </wp:positionV>
                <wp:extent cx="914400" cy="2952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CECF57" w14:textId="30282356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REYNALDO A. SALAMAT J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6273F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6.75pt;margin-top:132pt;width:1in;height:23.25pt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" filled="f" stroked="f" strokeweight=".5pt">
                <v:textbox>
                  <w:txbxContent>
                    <w:p w14:paraId="45CECF57" w14:textId="30282356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REYNALDO A. SALAMAT J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C4E4743" wp14:editId="72DEB760">
                <wp:simplePos x="0" y="0"/>
                <wp:positionH relativeFrom="column">
                  <wp:posOffset>171450</wp:posOffset>
                </wp:positionH>
                <wp:positionV relativeFrom="paragraph">
                  <wp:posOffset>2114550</wp:posOffset>
                </wp:positionV>
                <wp:extent cx="914400" cy="2952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E8B9EF" w14:textId="1FAD8CF9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REYNALDO C. SALA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E4743" id="Text Box 7" o:spid="_x0000_s1027" type="#_x0000_t202" style="position:absolute;left:0;text-align:left;margin-left:13.5pt;margin-top:166.5pt;width:1in;height:23.25pt;z-index:2516705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" filled="f" stroked="f" strokeweight=".5pt">
                <v:textbox>
                  <w:txbxContent>
                    <w:p w14:paraId="58E8B9EF" w14:textId="1FAD8CF9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REYNALDO C. SALAM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A2D8F8" wp14:editId="427EF5C8">
                <wp:simplePos x="0" y="0"/>
                <wp:positionH relativeFrom="column">
                  <wp:posOffset>104775</wp:posOffset>
                </wp:positionH>
                <wp:positionV relativeFrom="paragraph">
                  <wp:posOffset>4970145</wp:posOffset>
                </wp:positionV>
                <wp:extent cx="914400" cy="29527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2965E2" w14:textId="77777777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REYNALDO A. SALAMAT J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2D8F8" id="Text Box 10" o:spid="_x0000_s1028" type="#_x0000_t202" style="position:absolute;left:0;text-align:left;margin-left:8.25pt;margin-top:391.35pt;width:1in;height:23.25pt;z-index:25167667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" filled="f" stroked="f" strokeweight=".5pt">
                <v:textbox>
                  <w:txbxContent>
                    <w:p w14:paraId="092965E2" w14:textId="77777777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REYNALDO A. SALAMAT J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D7CF657" wp14:editId="70ED140D">
                <wp:simplePos x="0" y="0"/>
                <wp:positionH relativeFrom="column">
                  <wp:posOffset>180975</wp:posOffset>
                </wp:positionH>
                <wp:positionV relativeFrom="paragraph">
                  <wp:posOffset>5417820</wp:posOffset>
                </wp:positionV>
                <wp:extent cx="914400" cy="2952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12600A" w14:textId="2B65BBD7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REYNALDO C. SALA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CF657" id="Text Box 11" o:spid="_x0000_s1029" type="#_x0000_t202" style="position:absolute;left:0;text-align:left;margin-left:14.25pt;margin-top:426.6pt;width:1in;height:23.25pt;z-index:25167769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" filled="f" stroked="f" strokeweight=".5pt">
                <v:textbox>
                  <w:txbxContent>
                    <w:p w14:paraId="0012600A" w14:textId="2B65BBD7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REYNALDO C. SALAM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AB29D9" wp14:editId="138E2972">
                <wp:simplePos x="0" y="0"/>
                <wp:positionH relativeFrom="column">
                  <wp:posOffset>3676650</wp:posOffset>
                </wp:positionH>
                <wp:positionV relativeFrom="paragraph">
                  <wp:posOffset>5465445</wp:posOffset>
                </wp:positionV>
                <wp:extent cx="914400" cy="29527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082E27" w14:textId="77777777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10-04-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B29D9" id="Text Box 12" o:spid="_x0000_s1030" type="#_x0000_t202" style="position:absolute;left:0;text-align:left;margin-left:289.5pt;margin-top:430.35pt;width:1in;height:23.25pt;z-index:25167872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" filled="f" stroked="f" strokeweight=".5pt">
                <v:textbox>
                  <w:txbxContent>
                    <w:p w14:paraId="47082E27" w14:textId="77777777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10-04-202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D49179E" wp14:editId="461E4D74">
                <wp:simplePos x="0" y="0"/>
                <wp:positionH relativeFrom="column">
                  <wp:posOffset>3657600</wp:posOffset>
                </wp:positionH>
                <wp:positionV relativeFrom="paragraph">
                  <wp:posOffset>4989195</wp:posOffset>
                </wp:positionV>
                <wp:extent cx="914400" cy="29527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C01C41" w14:textId="77777777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10-04-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9179E" id="Text Box 13" o:spid="_x0000_s1031" type="#_x0000_t202" style="position:absolute;left:0;text-align:left;margin-left:4in;margin-top:392.85pt;width:1in;height:23.25pt;z-index:25167974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" filled="f" stroked="f" strokeweight=".5pt">
                <v:textbox>
                  <w:txbxContent>
                    <w:p w14:paraId="56C01C41" w14:textId="77777777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10-04-202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6149A6D" wp14:editId="10F74FBB">
                <wp:simplePos x="0" y="0"/>
                <wp:positionH relativeFrom="column">
                  <wp:posOffset>3657600</wp:posOffset>
                </wp:positionH>
                <wp:positionV relativeFrom="paragraph">
                  <wp:posOffset>1685925</wp:posOffset>
                </wp:positionV>
                <wp:extent cx="914400" cy="2952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2DE664" w14:textId="77777777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10-04-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49A6D" id="Text Box 9" o:spid="_x0000_s1032" type="#_x0000_t202" style="position:absolute;left:0;text-align:left;margin-left:4in;margin-top:132.75pt;width:1in;height:23.25pt;z-index:2516746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" filled="f" stroked="f" strokeweight=".5pt">
                <v:textbox>
                  <w:txbxContent>
                    <w:p w14:paraId="342DE664" w14:textId="77777777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10-04-202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F4C6555" wp14:editId="295C39E9">
                <wp:simplePos x="0" y="0"/>
                <wp:positionH relativeFrom="column">
                  <wp:posOffset>3676650</wp:posOffset>
                </wp:positionH>
                <wp:positionV relativeFrom="paragraph">
                  <wp:posOffset>2162175</wp:posOffset>
                </wp:positionV>
                <wp:extent cx="914400" cy="2952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5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D5A7D3A" w14:textId="518A6E45" w:rsidR="00A3686D" w:rsidRPr="00A3686D" w:rsidRDefault="00A3686D">
                            <w:pPr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>10-04-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C6555" id="Text Box 8" o:spid="_x0000_s1033" type="#_x0000_t202" style="position:absolute;left:0;text-align:left;margin-left:289.5pt;margin-top:170.25pt;width:1in;height:23.25pt;z-index:2516725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" filled="f" stroked="f" strokeweight=".5pt">
                <v:textbox>
                  <w:txbxContent>
                    <w:p w14:paraId="2D5A7D3A" w14:textId="518A6E45" w:rsidR="00A3686D" w:rsidRPr="00A3686D" w:rsidRDefault="00A3686D">
                      <w:pPr>
                        <w:rPr>
                          <w:lang w:val="en-PH"/>
                        </w:rPr>
                      </w:pPr>
                      <w:r>
                        <w:rPr>
                          <w:lang w:val="en-PH"/>
                        </w:rPr>
                        <w:t>10-04-202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0A44BB2C" wp14:editId="1E1AD496">
            <wp:simplePos x="0" y="0"/>
            <wp:positionH relativeFrom="margin">
              <wp:align>center</wp:align>
            </wp:positionH>
            <wp:positionV relativeFrom="paragraph">
              <wp:posOffset>4596765</wp:posOffset>
            </wp:positionV>
            <wp:extent cx="1183787" cy="9144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787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21B62BD2" wp14:editId="7D9CA0CD">
            <wp:simplePos x="0" y="0"/>
            <wp:positionH relativeFrom="margin">
              <wp:align>center</wp:align>
            </wp:positionH>
            <wp:positionV relativeFrom="paragraph">
              <wp:posOffset>1329690</wp:posOffset>
            </wp:positionV>
            <wp:extent cx="1183787" cy="9144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787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15197E7" wp14:editId="615D896B">
            <wp:simplePos x="0" y="0"/>
            <wp:positionH relativeFrom="margin">
              <wp:posOffset>2381250</wp:posOffset>
            </wp:positionH>
            <wp:positionV relativeFrom="paragraph">
              <wp:posOffset>5267325</wp:posOffset>
            </wp:positionV>
            <wp:extent cx="1257300" cy="6558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65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13A874E" wp14:editId="5C6DBA11">
            <wp:simplePos x="0" y="0"/>
            <wp:positionH relativeFrom="margin">
              <wp:posOffset>2362200</wp:posOffset>
            </wp:positionH>
            <wp:positionV relativeFrom="paragraph">
              <wp:posOffset>1914525</wp:posOffset>
            </wp:positionV>
            <wp:extent cx="1257300" cy="65589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65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71B478" w14:textId="002CE0B8" w:rsidR="00EC2703" w:rsidRPr="001F5A31" w:rsidRDefault="00EC2703" w:rsidP="001F5A3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hidden="0" allowOverlap="1" wp14:anchorId="54B5AB44" wp14:editId="51FB93BE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5915025" cy="6246495"/>
                <wp:effectExtent l="0" t="0" r="28575" b="20955"/>
                <wp:wrapSquare wrapText="bothSides" distT="45720" distB="4572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5025" cy="6246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26BD736" w14:textId="77777777" w:rsidR="00EC2703" w:rsidRDefault="00EC2703" w:rsidP="00EC2703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</w:rPr>
                              <w:t>Declaration</w:t>
                            </w:r>
                          </w:p>
                          <w:p w14:paraId="7E2BD7EE" w14:textId="77777777" w:rsidR="00EC2703" w:rsidRDefault="00EC2703" w:rsidP="00EC2703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have read and understood the above syllabus in full and in participating in this course I agree to the above rules. I have a clear understanding of the policies and my responsibilities, and I have discussed everything unclear to me with the instructor.</w:t>
                            </w:r>
                          </w:p>
                          <w:p w14:paraId="7307B0D5" w14:textId="77777777" w:rsidR="00EC2703" w:rsidRDefault="00EC2703" w:rsidP="00EC2703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will adhere to the academic integrity and policy and I will treat my fellow students and my teacher with due respect.</w:t>
                            </w:r>
                          </w:p>
                          <w:p w14:paraId="0917D764" w14:textId="45BDD36E" w:rsidR="00EC2703" w:rsidRDefault="00EC2703" w:rsidP="00EC2703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understand that this syllabus can be modified or overruled by announcements of the instructor in class or on any social media site at any time</w:t>
                            </w:r>
                            <w:r w:rsidR="004E57DB"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.</w:t>
                            </w:r>
                          </w:p>
                          <w:p w14:paraId="72AEBC1D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3473ABDB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Stud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Date</w:t>
                            </w:r>
                          </w:p>
                          <w:p w14:paraId="5494CC32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6B6A799F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6EC8B255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 Par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Date</w:t>
                            </w:r>
                          </w:p>
                          <w:p w14:paraId="246E6489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3A13A6C6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i/>
                                <w:color w:val="000000"/>
                                <w:sz w:val="20"/>
                              </w:rPr>
                              <w:t xml:space="preserve">Student’s Copy                                   </w:t>
                            </w:r>
                          </w:p>
                          <w:p w14:paraId="1EF1CCF4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3D506A02" w14:textId="1296C1D4" w:rsidR="00EC2703" w:rsidRDefault="00EC2703" w:rsidP="00EC2703">
                            <w:pPr>
                              <w:spacing w:line="275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-------------------------------------------------------------Cut here---------------------------------------------------------------</w:t>
                            </w:r>
                          </w:p>
                          <w:p w14:paraId="50FF9F80" w14:textId="77777777" w:rsidR="00EC2703" w:rsidRDefault="00EC2703" w:rsidP="00EC2703">
                            <w:pPr>
                              <w:spacing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color w:val="000000"/>
                              </w:rPr>
                              <w:t>Declaration</w:t>
                            </w:r>
                          </w:p>
                          <w:p w14:paraId="7996C3FE" w14:textId="77777777" w:rsidR="00EC2703" w:rsidRDefault="00EC2703" w:rsidP="00EC2703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have read and understood the above syllabus in full and in participating in this course I agree to the above rules. I have a clear understanding of the policies and my responsibilities, and I have discussed everything unclear to me with the instructor.</w:t>
                            </w:r>
                          </w:p>
                          <w:p w14:paraId="27E9E6F4" w14:textId="77777777" w:rsidR="00EC2703" w:rsidRDefault="00EC2703" w:rsidP="00EC2703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will adhere to the academic integrity and policy and I will treat my fellow students and my teacher with due respect.</w:t>
                            </w:r>
                          </w:p>
                          <w:p w14:paraId="534DE5E6" w14:textId="1E64F802" w:rsidR="00EC2703" w:rsidRDefault="00EC2703" w:rsidP="00EC2703">
                            <w:pPr>
                              <w:spacing w:before="24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I understand that this syllabus can be modified or overruled by announcements of the instructor in class or on any social media site at any time</w:t>
                            </w:r>
                            <w:r w:rsidR="004E57DB"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.</w:t>
                            </w:r>
                          </w:p>
                          <w:p w14:paraId="6E79786D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450DDF90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Stud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Date</w:t>
                            </w:r>
                          </w:p>
                          <w:p w14:paraId="40467BCB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</w:p>
                          <w:p w14:paraId="6B07E479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>__________________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        ____________________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>_______________</w:t>
                            </w:r>
                          </w:p>
                          <w:p w14:paraId="28D4EBF9" w14:textId="77777777" w:rsidR="00EC2703" w:rsidRDefault="00EC2703" w:rsidP="00EC2703">
                            <w:pPr>
                              <w:spacing w:after="0" w:line="240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 xml:space="preserve">         Parent’s Printed nam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   Signature</w:t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ambria" w:eastAsia="Cambria" w:hAnsi="Cambria" w:cs="Cambria"/>
                                <w:color w:val="000000"/>
                                <w:sz w:val="20"/>
                              </w:rPr>
                              <w:tab/>
                              <w:t xml:space="preserve">         Date</w:t>
                            </w:r>
                          </w:p>
                          <w:p w14:paraId="0B6D663C" w14:textId="77777777" w:rsidR="00EC2703" w:rsidRDefault="00EC2703" w:rsidP="00EC2703">
                            <w:pPr>
                              <w:spacing w:before="120" w:line="275" w:lineRule="auto"/>
                              <w:jc w:val="both"/>
                              <w:textDirection w:val="btLr"/>
                            </w:pPr>
                            <w:r>
                              <w:rPr>
                                <w:rFonts w:ascii="Cambria" w:eastAsia="Cambria" w:hAnsi="Cambria" w:cs="Cambria"/>
                                <w:b/>
                                <w:i/>
                                <w:color w:val="000000"/>
                                <w:sz w:val="20"/>
                              </w:rPr>
                              <w:t>Instructor's Cop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B5AB44" id="Rectangle 1" o:spid="_x0000_s1034" style="position:absolute;left:0;text-align:left;margin-left:414.55pt;margin-top:0;width:465.75pt;height:491.8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026BD736" w14:textId="77777777" w:rsidR="00EC2703" w:rsidRDefault="00EC2703" w:rsidP="00EC2703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0000"/>
                        </w:rPr>
                        <w:t>Declaration</w:t>
                      </w:r>
                    </w:p>
                    <w:p w14:paraId="7E2BD7EE" w14:textId="77777777" w:rsidR="00EC2703" w:rsidRDefault="00EC2703" w:rsidP="00EC2703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have read and understood the above syllabus in full and in participating in this course I agree to the above rules. I have a clear understanding of the policies and my responsibilities, and I have discussed everything unclear to me with the instructor.</w:t>
                      </w:r>
                    </w:p>
                    <w:p w14:paraId="7307B0D5" w14:textId="77777777" w:rsidR="00EC2703" w:rsidRDefault="00EC2703" w:rsidP="00EC2703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will adhere to the academic integrity and policy and I will treat my fellow students and my teacher with due respect.</w:t>
                      </w:r>
                    </w:p>
                    <w:p w14:paraId="0917D764" w14:textId="45BDD36E" w:rsidR="00EC2703" w:rsidRDefault="00EC2703" w:rsidP="00EC2703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understand that this syllabus can be modified or overruled by announcements of the instructor in class or on any social media site at any time</w:t>
                      </w:r>
                      <w:r w:rsidR="004E57DB"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.</w:t>
                      </w:r>
                    </w:p>
                    <w:p w14:paraId="72AEBC1D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3473ABDB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Stud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Date</w:t>
                      </w:r>
                    </w:p>
                    <w:p w14:paraId="5494CC32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6B6A799F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6EC8B255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 Par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Date</w:t>
                      </w:r>
                    </w:p>
                    <w:p w14:paraId="246E6489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3A13A6C6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i/>
                          <w:color w:val="000000"/>
                          <w:sz w:val="20"/>
                        </w:rPr>
                        <w:t xml:space="preserve">Student’s Copy                                   </w:t>
                      </w:r>
                    </w:p>
                    <w:p w14:paraId="1EF1CCF4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3D506A02" w14:textId="1296C1D4" w:rsidR="00EC2703" w:rsidRDefault="00EC2703" w:rsidP="00EC2703">
                      <w:pPr>
                        <w:spacing w:line="275" w:lineRule="auto"/>
                        <w:jc w:val="center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-------------------------------------------------------------Cut here---------------------------------------------------------------</w:t>
                      </w:r>
                    </w:p>
                    <w:p w14:paraId="50FF9F80" w14:textId="77777777" w:rsidR="00EC2703" w:rsidRDefault="00EC2703" w:rsidP="00EC2703">
                      <w:pPr>
                        <w:spacing w:line="275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color w:val="000000"/>
                        </w:rPr>
                        <w:t>Declaration</w:t>
                      </w:r>
                    </w:p>
                    <w:p w14:paraId="7996C3FE" w14:textId="77777777" w:rsidR="00EC2703" w:rsidRDefault="00EC2703" w:rsidP="00EC2703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have read and understood the above syllabus in full and in participating in this course I agree to the above rules. I have a clear understanding of the policies and my responsibilities, and I have discussed everything unclear to me with the instructor.</w:t>
                      </w:r>
                    </w:p>
                    <w:p w14:paraId="27E9E6F4" w14:textId="77777777" w:rsidR="00EC2703" w:rsidRDefault="00EC2703" w:rsidP="00EC2703">
                      <w:pPr>
                        <w:spacing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will adhere to the academic integrity and policy and I will treat my fellow students and my teacher with due respect.</w:t>
                      </w:r>
                    </w:p>
                    <w:p w14:paraId="534DE5E6" w14:textId="1E64F802" w:rsidR="00EC2703" w:rsidRDefault="00EC2703" w:rsidP="00EC2703">
                      <w:pPr>
                        <w:spacing w:before="24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I understand that this syllabus can be modified or overruled by announcements of the instructor in class or on any social media site at any time</w:t>
                      </w:r>
                      <w:r w:rsidR="004E57DB"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.</w:t>
                      </w:r>
                    </w:p>
                    <w:p w14:paraId="6E79786D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450DDF90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Stud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Date</w:t>
                      </w:r>
                    </w:p>
                    <w:p w14:paraId="40467BCB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</w:p>
                    <w:p w14:paraId="6B07E479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>__________________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        ____________________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>_______________</w:t>
                      </w:r>
                    </w:p>
                    <w:p w14:paraId="28D4EBF9" w14:textId="77777777" w:rsidR="00EC2703" w:rsidRDefault="00EC2703" w:rsidP="00EC2703">
                      <w:pPr>
                        <w:spacing w:after="0" w:line="240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 xml:space="preserve">         Parent’s Printed nam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   Signature</w:t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</w:r>
                      <w:r>
                        <w:rPr>
                          <w:rFonts w:ascii="Cambria" w:eastAsia="Cambria" w:hAnsi="Cambria" w:cs="Cambria"/>
                          <w:color w:val="000000"/>
                          <w:sz w:val="20"/>
                        </w:rPr>
                        <w:tab/>
                        <w:t xml:space="preserve">         Date</w:t>
                      </w:r>
                    </w:p>
                    <w:p w14:paraId="0B6D663C" w14:textId="77777777" w:rsidR="00EC2703" w:rsidRDefault="00EC2703" w:rsidP="00EC2703">
                      <w:pPr>
                        <w:spacing w:before="120" w:line="275" w:lineRule="auto"/>
                        <w:jc w:val="both"/>
                        <w:textDirection w:val="btLr"/>
                      </w:pPr>
                      <w:r>
                        <w:rPr>
                          <w:rFonts w:ascii="Cambria" w:eastAsia="Cambria" w:hAnsi="Cambria" w:cs="Cambria"/>
                          <w:b/>
                          <w:i/>
                          <w:color w:val="000000"/>
                          <w:sz w:val="20"/>
                        </w:rPr>
                        <w:t>Instructor's Copy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</w:p>
    <w:sectPr w:rsidR="00EC2703" w:rsidRPr="001F5A31" w:rsidSect="00A7567A">
      <w:footerReference w:type="default" r:id="rId10"/>
      <w:pgSz w:w="12240" w:h="18720" w:code="258"/>
      <w:pgMar w:top="1440" w:right="1440" w:bottom="1440" w:left="1440" w:header="720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1BAC4" w14:textId="77777777" w:rsidR="00D6599C" w:rsidRDefault="00D6599C" w:rsidP="007E550F">
      <w:pPr>
        <w:spacing w:after="0" w:line="240" w:lineRule="auto"/>
      </w:pPr>
      <w:r>
        <w:separator/>
      </w:r>
    </w:p>
  </w:endnote>
  <w:endnote w:type="continuationSeparator" w:id="0">
    <w:p w14:paraId="6CA390CA" w14:textId="77777777" w:rsidR="00D6599C" w:rsidRDefault="00D6599C" w:rsidP="007E5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badi MT Condensed 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20"/>
        <w:szCs w:val="20"/>
      </w:rPr>
      <w:id w:val="1237592919"/>
      <w:docPartObj>
        <w:docPartGallery w:val="Page Numbers (Bottom of Page)"/>
        <w:docPartUnique/>
      </w:docPartObj>
    </w:sdtPr>
    <w:sdtEndPr/>
    <w:sdtContent>
      <w:sdt>
        <w:sdtPr>
          <w:rPr>
            <w:rFonts w:ascii="Arial" w:hAnsi="Arial" w:cs="Arial"/>
            <w:sz w:val="20"/>
            <w:szCs w:val="20"/>
          </w:rPr>
          <w:id w:val="-416012647"/>
          <w:docPartObj>
            <w:docPartGallery w:val="Page Numbers (Top of Page)"/>
            <w:docPartUnique/>
          </w:docPartObj>
        </w:sdtPr>
        <w:sdtEndPr/>
        <w:sdtContent>
          <w:p w14:paraId="2BB9DEEA" w14:textId="77777777" w:rsidR="00A7567A" w:rsidRDefault="00A7567A" w:rsidP="00AC27D7">
            <w:pPr>
              <w:pStyle w:val="Footer"/>
              <w:jc w:val="right"/>
              <w:rPr>
                <w:rFonts w:ascii="Arial" w:hAnsi="Arial" w:cs="Arial"/>
                <w:sz w:val="20"/>
                <w:szCs w:val="20"/>
              </w:rPr>
            </w:pPr>
          </w:p>
          <w:p w14:paraId="14A98742" w14:textId="280FE62D" w:rsidR="00A7567A" w:rsidRPr="00437FED" w:rsidRDefault="00A7567A" w:rsidP="00AC27D7">
            <w:pPr>
              <w:pStyle w:val="Footer"/>
              <w:rPr>
                <w:rFonts w:ascii="Arial" w:hAnsi="Arial" w:cs="Arial"/>
                <w:sz w:val="20"/>
                <w:szCs w:val="20"/>
              </w:rPr>
            </w:pPr>
            <w:r w:rsidRPr="00437FED">
              <w:rPr>
                <w:rFonts w:ascii="Arial" w:hAnsi="Arial" w:cs="Arial"/>
                <w:b/>
                <w:sz w:val="20"/>
                <w:szCs w:val="20"/>
              </w:rPr>
              <w:t>BulSU-OP-DI-04F1</w:t>
            </w:r>
            <w:r w:rsidRPr="00437FE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437FED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437FED">
              <w:rPr>
                <w:rFonts w:ascii="Arial" w:hAnsi="Arial" w:cs="Arial"/>
                <w:sz w:val="20"/>
                <w:szCs w:val="20"/>
              </w:rPr>
              <w:t xml:space="preserve">Page 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203B2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437FED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 w:rsidR="00203B29">
              <w:rPr>
                <w:rFonts w:ascii="Arial" w:hAnsi="Arial" w:cs="Arial"/>
                <w:b/>
                <w:bCs/>
                <w:noProof/>
                <w:sz w:val="20"/>
                <w:szCs w:val="20"/>
              </w:rPr>
              <w:t>1</w:t>
            </w:r>
            <w:r w:rsidRPr="00437FED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67ED3F82" w14:textId="750A156C" w:rsidR="00A7567A" w:rsidRPr="00AC27D7" w:rsidRDefault="00A7567A" w:rsidP="00AC27D7">
    <w:pPr>
      <w:pStyle w:val="Footer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Revision: 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CF267" w14:textId="77777777" w:rsidR="00D6599C" w:rsidRDefault="00D6599C" w:rsidP="007E550F">
      <w:pPr>
        <w:spacing w:after="0" w:line="240" w:lineRule="auto"/>
      </w:pPr>
      <w:r>
        <w:separator/>
      </w:r>
    </w:p>
  </w:footnote>
  <w:footnote w:type="continuationSeparator" w:id="0">
    <w:p w14:paraId="0D865A99" w14:textId="77777777" w:rsidR="00D6599C" w:rsidRDefault="00D6599C" w:rsidP="007E5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537D4"/>
    <w:multiLevelType w:val="hybridMultilevel"/>
    <w:tmpl w:val="00C4BDA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172B1"/>
    <w:multiLevelType w:val="hybridMultilevel"/>
    <w:tmpl w:val="90DCBE3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641FA"/>
    <w:multiLevelType w:val="hybridMultilevel"/>
    <w:tmpl w:val="B9F449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E1D2C"/>
    <w:multiLevelType w:val="hybridMultilevel"/>
    <w:tmpl w:val="AC20C4F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DB694A"/>
    <w:multiLevelType w:val="hybridMultilevel"/>
    <w:tmpl w:val="34DA1CE4"/>
    <w:lvl w:ilvl="0" w:tplc="989ACBF0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65152"/>
    <w:multiLevelType w:val="hybridMultilevel"/>
    <w:tmpl w:val="E44CBDB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4314F"/>
    <w:multiLevelType w:val="hybridMultilevel"/>
    <w:tmpl w:val="8286DB2A"/>
    <w:lvl w:ilvl="0" w:tplc="9366562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17496"/>
    <w:multiLevelType w:val="hybridMultilevel"/>
    <w:tmpl w:val="D3C61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8B3CF6"/>
    <w:multiLevelType w:val="hybridMultilevel"/>
    <w:tmpl w:val="E548B0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F6026"/>
    <w:multiLevelType w:val="hybridMultilevel"/>
    <w:tmpl w:val="9B860B54"/>
    <w:lvl w:ilvl="0" w:tplc="E9C6D8F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680CAD"/>
    <w:multiLevelType w:val="hybridMultilevel"/>
    <w:tmpl w:val="EE0C0AC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8C22C3"/>
    <w:multiLevelType w:val="hybridMultilevel"/>
    <w:tmpl w:val="75268D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BC039D"/>
    <w:multiLevelType w:val="hybridMultilevel"/>
    <w:tmpl w:val="128AAE8A"/>
    <w:lvl w:ilvl="0" w:tplc="92F0827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2046A"/>
    <w:multiLevelType w:val="hybridMultilevel"/>
    <w:tmpl w:val="184676FA"/>
    <w:lvl w:ilvl="0" w:tplc="AD3A40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8FB04D2"/>
    <w:multiLevelType w:val="hybridMultilevel"/>
    <w:tmpl w:val="37FE689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9520E1"/>
    <w:multiLevelType w:val="hybridMultilevel"/>
    <w:tmpl w:val="1C925B0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C30985"/>
    <w:multiLevelType w:val="hybridMultilevel"/>
    <w:tmpl w:val="DBB693C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F62D8B"/>
    <w:multiLevelType w:val="hybridMultilevel"/>
    <w:tmpl w:val="ABE2A4E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D72519"/>
    <w:multiLevelType w:val="hybridMultilevel"/>
    <w:tmpl w:val="E4D6A10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461C7"/>
    <w:multiLevelType w:val="hybridMultilevel"/>
    <w:tmpl w:val="A87AEB7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3943A1"/>
    <w:multiLevelType w:val="hybridMultilevel"/>
    <w:tmpl w:val="5784E23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83029C"/>
    <w:multiLevelType w:val="hybridMultilevel"/>
    <w:tmpl w:val="7234D78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1A6EB5"/>
    <w:multiLevelType w:val="hybridMultilevel"/>
    <w:tmpl w:val="DBC6EF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07202"/>
    <w:multiLevelType w:val="hybridMultilevel"/>
    <w:tmpl w:val="EF7AE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9E7E5F"/>
    <w:multiLevelType w:val="hybridMultilevel"/>
    <w:tmpl w:val="AB36AB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6E443D"/>
    <w:multiLevelType w:val="hybridMultilevel"/>
    <w:tmpl w:val="79CCF5EA"/>
    <w:lvl w:ilvl="0" w:tplc="10224B0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4357197"/>
    <w:multiLevelType w:val="hybridMultilevel"/>
    <w:tmpl w:val="FA24C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B018CD"/>
    <w:multiLevelType w:val="hybridMultilevel"/>
    <w:tmpl w:val="9E2463FA"/>
    <w:lvl w:ilvl="0" w:tplc="D008670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672B3D"/>
    <w:multiLevelType w:val="hybridMultilevel"/>
    <w:tmpl w:val="D8446AE8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8"/>
  </w:num>
  <w:num w:numId="3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6"/>
  </w:num>
  <w:num w:numId="7">
    <w:abstractNumId w:val="7"/>
  </w:num>
  <w:num w:numId="8">
    <w:abstractNumId w:val="13"/>
  </w:num>
  <w:num w:numId="9">
    <w:abstractNumId w:val="23"/>
  </w:num>
  <w:num w:numId="10">
    <w:abstractNumId w:val="9"/>
  </w:num>
  <w:num w:numId="11">
    <w:abstractNumId w:val="27"/>
  </w:num>
  <w:num w:numId="12">
    <w:abstractNumId w:val="26"/>
  </w:num>
  <w:num w:numId="13">
    <w:abstractNumId w:val="2"/>
  </w:num>
  <w:num w:numId="14">
    <w:abstractNumId w:val="14"/>
  </w:num>
  <w:num w:numId="15">
    <w:abstractNumId w:val="10"/>
  </w:num>
  <w:num w:numId="16">
    <w:abstractNumId w:val="22"/>
  </w:num>
  <w:num w:numId="17">
    <w:abstractNumId w:val="18"/>
  </w:num>
  <w:num w:numId="18">
    <w:abstractNumId w:val="24"/>
  </w:num>
  <w:num w:numId="19">
    <w:abstractNumId w:val="1"/>
  </w:num>
  <w:num w:numId="20">
    <w:abstractNumId w:val="19"/>
  </w:num>
  <w:num w:numId="21">
    <w:abstractNumId w:val="21"/>
  </w:num>
  <w:num w:numId="22">
    <w:abstractNumId w:val="20"/>
  </w:num>
  <w:num w:numId="23">
    <w:abstractNumId w:val="15"/>
  </w:num>
  <w:num w:numId="24">
    <w:abstractNumId w:val="3"/>
  </w:num>
  <w:num w:numId="25">
    <w:abstractNumId w:val="16"/>
  </w:num>
  <w:num w:numId="26">
    <w:abstractNumId w:val="17"/>
  </w:num>
  <w:num w:numId="27">
    <w:abstractNumId w:val="8"/>
  </w:num>
  <w:num w:numId="28">
    <w:abstractNumId w:val="11"/>
  </w:num>
  <w:num w:numId="29">
    <w:abstractNumId w:val="5"/>
  </w:num>
  <w:num w:numId="30">
    <w:abstractNumId w:val="0"/>
  </w:num>
  <w:num w:numId="31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zYxMbcwMLE0MjdR0lEKTi0uzszPAykwqwUAgXHyxiwAAAA="/>
  </w:docVars>
  <w:rsids>
    <w:rsidRoot w:val="001F2F8F"/>
    <w:rsid w:val="00000AFF"/>
    <w:rsid w:val="000066E7"/>
    <w:rsid w:val="00007930"/>
    <w:rsid w:val="00022C5B"/>
    <w:rsid w:val="00025A53"/>
    <w:rsid w:val="000506AD"/>
    <w:rsid w:val="0006612F"/>
    <w:rsid w:val="00072261"/>
    <w:rsid w:val="00076014"/>
    <w:rsid w:val="000A0695"/>
    <w:rsid w:val="000C1EFB"/>
    <w:rsid w:val="000C3BC8"/>
    <w:rsid w:val="000D4D91"/>
    <w:rsid w:val="000D508A"/>
    <w:rsid w:val="000D6112"/>
    <w:rsid w:val="000F5296"/>
    <w:rsid w:val="0010284D"/>
    <w:rsid w:val="0012098A"/>
    <w:rsid w:val="00125114"/>
    <w:rsid w:val="00150537"/>
    <w:rsid w:val="00150A3B"/>
    <w:rsid w:val="00173F8A"/>
    <w:rsid w:val="00176BAF"/>
    <w:rsid w:val="00184D05"/>
    <w:rsid w:val="001B5D46"/>
    <w:rsid w:val="001B75DC"/>
    <w:rsid w:val="001D6A9A"/>
    <w:rsid w:val="001E23AE"/>
    <w:rsid w:val="001F0C9D"/>
    <w:rsid w:val="001F2F8F"/>
    <w:rsid w:val="001F496A"/>
    <w:rsid w:val="001F4C25"/>
    <w:rsid w:val="001F5A31"/>
    <w:rsid w:val="00203B29"/>
    <w:rsid w:val="00203FBE"/>
    <w:rsid w:val="0021577A"/>
    <w:rsid w:val="00216055"/>
    <w:rsid w:val="002359B4"/>
    <w:rsid w:val="00240018"/>
    <w:rsid w:val="00243372"/>
    <w:rsid w:val="00270191"/>
    <w:rsid w:val="00276588"/>
    <w:rsid w:val="00280565"/>
    <w:rsid w:val="00281420"/>
    <w:rsid w:val="00291D8C"/>
    <w:rsid w:val="002961CE"/>
    <w:rsid w:val="002A1C19"/>
    <w:rsid w:val="002B2A3C"/>
    <w:rsid w:val="002C09B5"/>
    <w:rsid w:val="002E10AD"/>
    <w:rsid w:val="002E2644"/>
    <w:rsid w:val="002E507E"/>
    <w:rsid w:val="002F0209"/>
    <w:rsid w:val="0030270F"/>
    <w:rsid w:val="00312325"/>
    <w:rsid w:val="00332480"/>
    <w:rsid w:val="003523E0"/>
    <w:rsid w:val="0035408B"/>
    <w:rsid w:val="003675D4"/>
    <w:rsid w:val="00367E2D"/>
    <w:rsid w:val="00390C28"/>
    <w:rsid w:val="003944DD"/>
    <w:rsid w:val="00396549"/>
    <w:rsid w:val="003B4800"/>
    <w:rsid w:val="003C0FB0"/>
    <w:rsid w:val="003C15D3"/>
    <w:rsid w:val="003F12D8"/>
    <w:rsid w:val="003F39BE"/>
    <w:rsid w:val="003F4280"/>
    <w:rsid w:val="003F461C"/>
    <w:rsid w:val="004059FF"/>
    <w:rsid w:val="00413735"/>
    <w:rsid w:val="00433D7D"/>
    <w:rsid w:val="00450DF1"/>
    <w:rsid w:val="00455358"/>
    <w:rsid w:val="00455AFE"/>
    <w:rsid w:val="00457A01"/>
    <w:rsid w:val="00461805"/>
    <w:rsid w:val="0046446E"/>
    <w:rsid w:val="00470620"/>
    <w:rsid w:val="00473230"/>
    <w:rsid w:val="00474E85"/>
    <w:rsid w:val="004927CE"/>
    <w:rsid w:val="004B0644"/>
    <w:rsid w:val="004C4623"/>
    <w:rsid w:val="004D65C1"/>
    <w:rsid w:val="004E061D"/>
    <w:rsid w:val="004E3992"/>
    <w:rsid w:val="004E57DB"/>
    <w:rsid w:val="004E65B9"/>
    <w:rsid w:val="005046B2"/>
    <w:rsid w:val="005055E6"/>
    <w:rsid w:val="005106EE"/>
    <w:rsid w:val="005108C0"/>
    <w:rsid w:val="005127D8"/>
    <w:rsid w:val="00520D70"/>
    <w:rsid w:val="0052135C"/>
    <w:rsid w:val="0052611C"/>
    <w:rsid w:val="00530C38"/>
    <w:rsid w:val="00535DE8"/>
    <w:rsid w:val="005461CF"/>
    <w:rsid w:val="005577AF"/>
    <w:rsid w:val="0056648F"/>
    <w:rsid w:val="00576E08"/>
    <w:rsid w:val="005866B3"/>
    <w:rsid w:val="00587A86"/>
    <w:rsid w:val="005936F0"/>
    <w:rsid w:val="00595315"/>
    <w:rsid w:val="005A3D58"/>
    <w:rsid w:val="005E339F"/>
    <w:rsid w:val="005E4C7E"/>
    <w:rsid w:val="005F1047"/>
    <w:rsid w:val="005F6AD2"/>
    <w:rsid w:val="006062B4"/>
    <w:rsid w:val="006322CD"/>
    <w:rsid w:val="00642AAF"/>
    <w:rsid w:val="006526C4"/>
    <w:rsid w:val="00655249"/>
    <w:rsid w:val="00655641"/>
    <w:rsid w:val="00657E23"/>
    <w:rsid w:val="00660023"/>
    <w:rsid w:val="00661896"/>
    <w:rsid w:val="0067128E"/>
    <w:rsid w:val="00671A2C"/>
    <w:rsid w:val="00686FF9"/>
    <w:rsid w:val="00693257"/>
    <w:rsid w:val="006952DB"/>
    <w:rsid w:val="006A438B"/>
    <w:rsid w:val="006B4733"/>
    <w:rsid w:val="006C1623"/>
    <w:rsid w:val="006C5E4F"/>
    <w:rsid w:val="006E1603"/>
    <w:rsid w:val="006F2F5D"/>
    <w:rsid w:val="006F485D"/>
    <w:rsid w:val="00706120"/>
    <w:rsid w:val="007314D4"/>
    <w:rsid w:val="007567E8"/>
    <w:rsid w:val="007613F1"/>
    <w:rsid w:val="00762C73"/>
    <w:rsid w:val="00775E24"/>
    <w:rsid w:val="0078260A"/>
    <w:rsid w:val="00783475"/>
    <w:rsid w:val="0079383A"/>
    <w:rsid w:val="00795B7A"/>
    <w:rsid w:val="00795BA8"/>
    <w:rsid w:val="007978CA"/>
    <w:rsid w:val="007A0F49"/>
    <w:rsid w:val="007B132C"/>
    <w:rsid w:val="007B5077"/>
    <w:rsid w:val="007B715E"/>
    <w:rsid w:val="007C7624"/>
    <w:rsid w:val="007D1A81"/>
    <w:rsid w:val="007E550F"/>
    <w:rsid w:val="007F1D40"/>
    <w:rsid w:val="00800343"/>
    <w:rsid w:val="00803773"/>
    <w:rsid w:val="00811E05"/>
    <w:rsid w:val="0082066B"/>
    <w:rsid w:val="00821871"/>
    <w:rsid w:val="00823426"/>
    <w:rsid w:val="008325B8"/>
    <w:rsid w:val="008437D2"/>
    <w:rsid w:val="00847FA7"/>
    <w:rsid w:val="0087457F"/>
    <w:rsid w:val="008826F9"/>
    <w:rsid w:val="0089012A"/>
    <w:rsid w:val="008909FF"/>
    <w:rsid w:val="008B5D83"/>
    <w:rsid w:val="008D6B43"/>
    <w:rsid w:val="008E6B10"/>
    <w:rsid w:val="008F7846"/>
    <w:rsid w:val="009063C8"/>
    <w:rsid w:val="00913BAE"/>
    <w:rsid w:val="009166E4"/>
    <w:rsid w:val="00925165"/>
    <w:rsid w:val="00932503"/>
    <w:rsid w:val="00952CBB"/>
    <w:rsid w:val="00954CF1"/>
    <w:rsid w:val="009568AF"/>
    <w:rsid w:val="009610CE"/>
    <w:rsid w:val="009844BD"/>
    <w:rsid w:val="00987AD3"/>
    <w:rsid w:val="009A0314"/>
    <w:rsid w:val="009B1C79"/>
    <w:rsid w:val="009C0A7C"/>
    <w:rsid w:val="009D23C0"/>
    <w:rsid w:val="009D3468"/>
    <w:rsid w:val="009D7BE0"/>
    <w:rsid w:val="00A04112"/>
    <w:rsid w:val="00A0483F"/>
    <w:rsid w:val="00A065A7"/>
    <w:rsid w:val="00A15004"/>
    <w:rsid w:val="00A23965"/>
    <w:rsid w:val="00A34A00"/>
    <w:rsid w:val="00A3686D"/>
    <w:rsid w:val="00A432E5"/>
    <w:rsid w:val="00A54B65"/>
    <w:rsid w:val="00A64859"/>
    <w:rsid w:val="00A7567A"/>
    <w:rsid w:val="00A75C02"/>
    <w:rsid w:val="00A841D6"/>
    <w:rsid w:val="00A8664E"/>
    <w:rsid w:val="00A97F66"/>
    <w:rsid w:val="00AA6999"/>
    <w:rsid w:val="00AC27D7"/>
    <w:rsid w:val="00AD4187"/>
    <w:rsid w:val="00AF7CED"/>
    <w:rsid w:val="00B17112"/>
    <w:rsid w:val="00B23A64"/>
    <w:rsid w:val="00B24A31"/>
    <w:rsid w:val="00B24E16"/>
    <w:rsid w:val="00B36FF6"/>
    <w:rsid w:val="00B576DE"/>
    <w:rsid w:val="00B76C20"/>
    <w:rsid w:val="00B826BF"/>
    <w:rsid w:val="00B8690F"/>
    <w:rsid w:val="00B8771F"/>
    <w:rsid w:val="00BC7163"/>
    <w:rsid w:val="00BD63DF"/>
    <w:rsid w:val="00BF51AD"/>
    <w:rsid w:val="00C047E1"/>
    <w:rsid w:val="00C107F0"/>
    <w:rsid w:val="00C1372E"/>
    <w:rsid w:val="00C23D89"/>
    <w:rsid w:val="00C26400"/>
    <w:rsid w:val="00C338F0"/>
    <w:rsid w:val="00C34142"/>
    <w:rsid w:val="00C36796"/>
    <w:rsid w:val="00C36D85"/>
    <w:rsid w:val="00C44846"/>
    <w:rsid w:val="00C44C76"/>
    <w:rsid w:val="00C4756C"/>
    <w:rsid w:val="00C703B9"/>
    <w:rsid w:val="00C75D3C"/>
    <w:rsid w:val="00CA4785"/>
    <w:rsid w:val="00CD2A66"/>
    <w:rsid w:val="00CD458F"/>
    <w:rsid w:val="00CF6AD6"/>
    <w:rsid w:val="00D02BE8"/>
    <w:rsid w:val="00D063D6"/>
    <w:rsid w:val="00D07C50"/>
    <w:rsid w:val="00D14A87"/>
    <w:rsid w:val="00D15711"/>
    <w:rsid w:val="00D6599C"/>
    <w:rsid w:val="00D65F86"/>
    <w:rsid w:val="00D6601D"/>
    <w:rsid w:val="00D678CA"/>
    <w:rsid w:val="00D70C51"/>
    <w:rsid w:val="00DB5F9D"/>
    <w:rsid w:val="00DC5594"/>
    <w:rsid w:val="00DE6BAD"/>
    <w:rsid w:val="00E06826"/>
    <w:rsid w:val="00E079B1"/>
    <w:rsid w:val="00E16059"/>
    <w:rsid w:val="00E2733B"/>
    <w:rsid w:val="00E30AEB"/>
    <w:rsid w:val="00E3180C"/>
    <w:rsid w:val="00E43BAD"/>
    <w:rsid w:val="00E95E52"/>
    <w:rsid w:val="00EB35DE"/>
    <w:rsid w:val="00EB3C1F"/>
    <w:rsid w:val="00EB5778"/>
    <w:rsid w:val="00EC0ABC"/>
    <w:rsid w:val="00EC2703"/>
    <w:rsid w:val="00ED18A2"/>
    <w:rsid w:val="00ED2116"/>
    <w:rsid w:val="00ED4E04"/>
    <w:rsid w:val="00ED558A"/>
    <w:rsid w:val="00EE36E4"/>
    <w:rsid w:val="00EF3976"/>
    <w:rsid w:val="00EF798E"/>
    <w:rsid w:val="00F038C7"/>
    <w:rsid w:val="00F164BA"/>
    <w:rsid w:val="00F16792"/>
    <w:rsid w:val="00F37B2F"/>
    <w:rsid w:val="00F460A5"/>
    <w:rsid w:val="00F903E7"/>
    <w:rsid w:val="00F91524"/>
    <w:rsid w:val="00FA2929"/>
    <w:rsid w:val="00FB06FD"/>
    <w:rsid w:val="00FC3E06"/>
    <w:rsid w:val="00FC449B"/>
    <w:rsid w:val="00FC737C"/>
    <w:rsid w:val="00FD47B8"/>
    <w:rsid w:val="00FD7D10"/>
    <w:rsid w:val="00FE5927"/>
    <w:rsid w:val="00FF462A"/>
    <w:rsid w:val="00FF51EC"/>
    <w:rsid w:val="00FF6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l-PH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C726FE"/>
  <w15:docId w15:val="{4BABDB41-CB2F-4640-A2CB-5FB0C3BD3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fil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F8F"/>
    <w:pPr>
      <w:spacing w:after="200" w:line="276" w:lineRule="auto"/>
    </w:pPr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A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507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1F2F8F"/>
    <w:pPr>
      <w:keepNext/>
      <w:spacing w:after="0" w:line="240" w:lineRule="auto"/>
      <w:jc w:val="center"/>
      <w:outlineLvl w:val="4"/>
    </w:pPr>
    <w:rPr>
      <w:rFonts w:ascii="Abadi MT Condensed Light" w:eastAsia="Times New Roman" w:hAnsi="Abadi MT Condensed Light" w:cs="Times New Roman"/>
      <w:b/>
      <w:color w:val="0000FF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1F2F8F"/>
    <w:rPr>
      <w:rFonts w:ascii="Abadi MT Condensed Light" w:eastAsia="Times New Roman" w:hAnsi="Abadi MT Condensed Light" w:cs="Times New Roman"/>
      <w:b/>
      <w:color w:val="0000FF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1F2F8F"/>
    <w:pPr>
      <w:spacing w:after="0" w:line="240" w:lineRule="auto"/>
      <w:jc w:val="center"/>
    </w:pPr>
    <w:rPr>
      <w:rFonts w:ascii="Abadi MT Condensed Light" w:eastAsia="Times New Roman" w:hAnsi="Abadi MT Condensed Light" w:cs="Times New Roman"/>
      <w:b/>
      <w:color w:val="0000FF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1F2F8F"/>
    <w:rPr>
      <w:rFonts w:ascii="Abadi MT Condensed Light" w:eastAsia="Times New Roman" w:hAnsi="Abadi MT Condensed Light" w:cs="Times New Roman"/>
      <w:b/>
      <w:color w:val="0000FF"/>
      <w:sz w:val="24"/>
      <w:szCs w:val="20"/>
      <w:lang w:val="en-US"/>
    </w:rPr>
  </w:style>
  <w:style w:type="paragraph" w:styleId="Subtitle">
    <w:name w:val="Subtitle"/>
    <w:basedOn w:val="Normal"/>
    <w:link w:val="SubtitleChar"/>
    <w:qFormat/>
    <w:rsid w:val="001F2F8F"/>
    <w:pPr>
      <w:spacing w:after="0" w:line="240" w:lineRule="auto"/>
      <w:jc w:val="center"/>
    </w:pPr>
    <w:rPr>
      <w:rFonts w:ascii="Abadi MT Condensed Light" w:eastAsia="Times New Roman" w:hAnsi="Abadi MT Condensed Light" w:cs="Times New Roman"/>
      <w:b/>
      <w:color w:val="0000FF"/>
      <w:sz w:val="36"/>
      <w:szCs w:val="20"/>
    </w:rPr>
  </w:style>
  <w:style w:type="character" w:customStyle="1" w:styleId="SubtitleChar">
    <w:name w:val="Subtitle Char"/>
    <w:basedOn w:val="DefaultParagraphFont"/>
    <w:link w:val="Subtitle"/>
    <w:rsid w:val="001F2F8F"/>
    <w:rPr>
      <w:rFonts w:ascii="Abadi MT Condensed Light" w:eastAsia="Times New Roman" w:hAnsi="Abadi MT Condensed Light" w:cs="Times New Roman"/>
      <w:b/>
      <w:color w:val="0000FF"/>
      <w:sz w:val="36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63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3D6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55249"/>
    <w:pPr>
      <w:ind w:left="720"/>
      <w:contextualSpacing/>
    </w:pPr>
  </w:style>
  <w:style w:type="table" w:styleId="TableGrid">
    <w:name w:val="Table Grid"/>
    <w:basedOn w:val="TableNormal"/>
    <w:uiPriority w:val="39"/>
    <w:rsid w:val="00D07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5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50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E55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50F"/>
    <w:rPr>
      <w:lang w:val="en-US"/>
    </w:rPr>
  </w:style>
  <w:style w:type="paragraph" w:styleId="NoSpacing">
    <w:name w:val="No Spacing"/>
    <w:link w:val="NoSpacingChar"/>
    <w:uiPriority w:val="1"/>
    <w:qFormat/>
    <w:rsid w:val="0067128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7128E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587A86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rsid w:val="00587A86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A0695"/>
    <w:rPr>
      <w:color w:val="808080"/>
      <w:shd w:val="clear" w:color="auto" w:fill="E6E6E6"/>
    </w:rPr>
  </w:style>
  <w:style w:type="paragraph" w:customStyle="1" w:styleId="Default">
    <w:name w:val="Default"/>
    <w:rsid w:val="00457A0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PH"/>
    </w:rPr>
  </w:style>
  <w:style w:type="character" w:customStyle="1" w:styleId="Heading2Char">
    <w:name w:val="Heading 2 Char"/>
    <w:basedOn w:val="DefaultParagraphFont"/>
    <w:link w:val="Heading2"/>
    <w:uiPriority w:val="9"/>
    <w:rsid w:val="00025A5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B507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7B5077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C1EFB"/>
    <w:rPr>
      <w:color w:val="808080"/>
      <w:shd w:val="clear" w:color="auto" w:fill="E6E6E6"/>
    </w:rPr>
  </w:style>
  <w:style w:type="character" w:styleId="LineNumber">
    <w:name w:val="line number"/>
    <w:uiPriority w:val="99"/>
    <w:semiHidden/>
    <w:unhideWhenUsed/>
    <w:rsid w:val="002F02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7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94888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7413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06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27978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1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B0D28-9649-4D38-BC2C-B49EC49BC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 Paul M. Dela Rosa</dc:creator>
  <cp:lastModifiedBy>Rey Salamat</cp:lastModifiedBy>
  <cp:revision>2</cp:revision>
  <cp:lastPrinted>2021-03-13T14:50:00Z</cp:lastPrinted>
  <dcterms:created xsi:type="dcterms:W3CDTF">2021-10-04T01:36:00Z</dcterms:created>
  <dcterms:modified xsi:type="dcterms:W3CDTF">2021-10-04T01:36:00Z</dcterms:modified>
</cp:coreProperties>
</file>